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0679F8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ENENTUAN DOSEN PENGAMPU DAN PENYUSUNAN JADWAL PERKULIAHAN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untuk menjadi acuan dalam penentuan Dosen Pengampu Mata Kuliah dan Penyusunan Jadwal Perkuliahan.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 w:rsidP="00296CDA">
            <w:pPr>
              <w:pStyle w:val="ListParagraph"/>
              <w:spacing w:before="40" w:after="40" w:line="240" w:lineRule="auto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 Kuliah adalah pendidik profesional dan ilmuwan dengan tugas utama mentransformasikan, mengembangkan, dan menyebarluaskan ilmu pengetahuan pada mata kuliah tertentu</w:t>
            </w:r>
            <w:r w:rsidR="00A75A00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752C53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752C53">
              <w:rPr>
                <w:rFonts w:ascii="Arial" w:hAnsi="Arial"/>
                <w:sz w:val="20"/>
                <w:szCs w:val="20"/>
              </w:rPr>
              <w:t>Sarjana/Diploma/</w:t>
            </w:r>
            <w:r w:rsidR="00711426">
              <w:rPr>
                <w:rFonts w:ascii="Arial" w:hAnsi="Arial"/>
                <w:sz w:val="20"/>
                <w:szCs w:val="20"/>
              </w:rPr>
              <w:t>Magister</w:t>
            </w:r>
          </w:p>
          <w:p w:rsidR="00752C53" w:rsidRPr="00752C53" w:rsidRDefault="00752C53" w:rsidP="00752C53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752C53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ntuan Dosen Pengampu Mata</w:t>
            </w:r>
            <w:r w:rsidR="00296CDA">
              <w:rPr>
                <w:rFonts w:ascii="Arial" w:hAnsi="Arial"/>
                <w:sz w:val="20"/>
                <w:szCs w:val="20"/>
              </w:rPr>
              <w:t xml:space="preserve"> K</w:t>
            </w:r>
            <w:r>
              <w:rPr>
                <w:rFonts w:ascii="Arial" w:hAnsi="Arial"/>
                <w:sz w:val="20"/>
                <w:szCs w:val="20"/>
              </w:rPr>
              <w:t>uliah</w:t>
            </w:r>
          </w:p>
          <w:p w:rsidR="000A43D4" w:rsidRPr="000A43D4" w:rsidRDefault="00752C53" w:rsidP="00752C53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Jadwal Perkuliahan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752C5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Jadwal Perkuliahan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E23CE1" w:rsidTr="00296CDA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Pr="00296CDA" w:rsidRDefault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1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e</w:t>
            </w:r>
            <w:r w:rsidR="00296CDA">
              <w:rPr>
                <w:rFonts w:ascii="Arial" w:hAnsi="Arial"/>
                <w:b/>
                <w:sz w:val="18"/>
                <w:szCs w:val="20"/>
              </w:rPr>
              <w:t>ntuan Dosen Pengampu Mata Kuliah</w:t>
            </w:r>
          </w:p>
          <w:p w:rsidR="00296CDA" w:rsidRDefault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Pr="00296CDA" w:rsidRDefault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menentukan dosen pengampu mata kuliah berdasarkan:</w:t>
            </w:r>
          </w:p>
          <w:p w:rsidR="00E23CE1" w:rsidRDefault="00E23CE1" w:rsidP="00E23CE1">
            <w:pPr>
              <w:numPr>
                <w:ilvl w:val="0"/>
                <w:numId w:val="47"/>
              </w:numPr>
              <w:tabs>
                <w:tab w:val="left" w:pos="360"/>
              </w:tabs>
              <w:spacing w:before="40" w:after="40" w:line="240" w:lineRule="auto"/>
              <w:ind w:left="42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ompetensi dosen pengampu</w:t>
            </w:r>
          </w:p>
          <w:p w:rsidR="00E23CE1" w:rsidRDefault="00296CDA" w:rsidP="00E23CE1">
            <w:pPr>
              <w:numPr>
                <w:ilvl w:val="0"/>
                <w:numId w:val="47"/>
              </w:numPr>
              <w:tabs>
                <w:tab w:val="left" w:pos="360"/>
              </w:tabs>
              <w:spacing w:before="40" w:after="40" w:line="240" w:lineRule="auto"/>
              <w:ind w:left="42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eban kerja dosen</w:t>
            </w:r>
          </w:p>
          <w:p w:rsidR="00296CDA" w:rsidRDefault="00E23CE1" w:rsidP="006C552C">
            <w:pPr>
              <w:tabs>
                <w:tab w:val="left" w:pos="360"/>
              </w:tabs>
              <w:spacing w:before="40" w:after="40"/>
              <w:ind w:left="66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Jika diperlukan, KaProdi dapat melakukan penyegaran/penggantian dosen pengampu mata kuliah tertentu dengan dosen </w:t>
            </w:r>
            <w:r w:rsidR="00296CDA">
              <w:rPr>
                <w:rFonts w:ascii="Arial" w:hAnsi="Arial"/>
                <w:sz w:val="18"/>
                <w:szCs w:val="20"/>
              </w:rPr>
              <w:t>lain yang berbeda dengan dosen pengampu sebelumny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Pr="00296CDA" w:rsidRDefault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.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96CDA" w:rsidRDefault="00E23CE1" w:rsidP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hal kelas paralel (mata</w:t>
            </w:r>
            <w:r w:rsidR="00296CDA">
              <w:rPr>
                <w:rFonts w:ascii="Arial" w:hAnsi="Arial"/>
                <w:sz w:val="18"/>
                <w:szCs w:val="20"/>
              </w:rPr>
              <w:t xml:space="preserve"> </w:t>
            </w:r>
            <w:r>
              <w:rPr>
                <w:rFonts w:ascii="Arial" w:hAnsi="Arial"/>
                <w:sz w:val="18"/>
                <w:szCs w:val="20"/>
              </w:rPr>
              <w:t xml:space="preserve">kuliah yang sama), Dosen </w:t>
            </w:r>
            <w:r w:rsidR="00296CDA">
              <w:rPr>
                <w:rFonts w:ascii="Arial" w:hAnsi="Arial"/>
                <w:sz w:val="18"/>
                <w:szCs w:val="20"/>
              </w:rPr>
              <w:t>Pengampu MK dapat mengampu lebih dari satu kelas, tetapi pelaksanaannya tidak boleh digabung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296CDA" w:rsidP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Pr="00296CDA" w:rsidRDefault="00296CD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2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yusunan Jadwal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 bekerjasama dengan KaProdi Diploma III dan KaProdi Magister dalam Penyusunan jadwal Perkuliaha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harus mempertimbangkan mahasiswa yang mengambil mata kuliah di luar semesternya baik yang lebih tinggi ataupun yang lebih rend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harus telah siap dan diumumkan sebelum masa pengisian KRS dimula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 menginput Jadwal Perkuliahan ke SIAKAD dan membagikan Jadwal Kuliah kepada Dosen Pengampu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Staf Akademik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</w:t>
            </w:r>
          </w:p>
        </w:tc>
      </w:tr>
      <w:tr w:rsidR="003C3E89" w:rsidTr="00E23CE1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E89" w:rsidRDefault="003C3E89" w:rsidP="003C3E89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C3E89" w:rsidRDefault="003C3E89" w:rsidP="003C3E89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alam kondisi tertentu, perubahan Jadwal Perkuliahan dapat dilakukan dengan pertimbangan tidak boleh menggeser mata kuliah lai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E89" w:rsidRDefault="003C3E89" w:rsidP="003C3E89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aProdi Sarjana, KaProdi Diploma III, KaProdi Magister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E89" w:rsidRDefault="003C3E89" w:rsidP="003C3E89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KaProdi Sarjana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3E89" w:rsidRDefault="003C3E89" w:rsidP="003C3E89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Jadwal Perkuliahan Baru</w:t>
            </w:r>
          </w:p>
        </w:tc>
      </w:tr>
    </w:tbl>
    <w:p w:rsidR="00E23CE1" w:rsidRDefault="00E23CE1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2790"/>
        <w:gridCol w:w="1440"/>
        <w:gridCol w:w="990"/>
        <w:gridCol w:w="1260"/>
        <w:gridCol w:w="1440"/>
        <w:gridCol w:w="1530"/>
        <w:gridCol w:w="1440"/>
        <w:gridCol w:w="1800"/>
      </w:tblGrid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entuan Dosen Pengampu Mata Kuliah dan Penyusunan Jadwal Perkuliah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entuan Dosen Pengampu Mata Kulia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C25265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63" type="#_x0000_t32" style="position:absolute;left:0;text-align:left;margin-left:20.5pt;margin-top:16.8pt;width:0;height:10pt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8" style="position:absolute;left:0;text-align:left;margin-left:2pt;margin-top:2.8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Jadwal Perkuliaha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C25265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064" type="#_x0000_t34" style="position:absolute;left:0;text-align:left;margin-left:37.5pt;margin-top:10.5pt;width:151.75pt;height:26.1pt;z-index:7;mso-position-horizontal-relative:text;mso-position-vertical-relative:text" o:connectortype="elbow" adj="10796,-277697,-52160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59" style="position:absolute;left:0;text-align:left;margin-left:2.5pt;margin-top:3.4pt;width:35.5pt;height:14.5pt;z-index:2;mso-position-horizontal-relative:text;mso-position-vertical-relative:text" fillcolor="#5b9bd5" strokecolor="#5b9bd5"/>
              </w:pic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E23CE1" w:rsidTr="00E23CE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 menginput Jadwal Perkuliahan ke SIAKAD dan membagikan Jadwal Kuliah kepada Dosen Pengampu Mata Kulia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C25265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5" type="#_x0000_t32" style="position:absolute;left:0;text-align:left;margin-left:40.15pt;margin-top:35.6pt;width:128.9pt;height:0;flip:x;z-index:8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1" style="position:absolute;left:0;text-align:left;margin-left:4.15pt;margin-top:28.5pt;width:35.5pt;height:14.5pt;z-index:4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C25265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7" type="#_x0000_t32" style="position:absolute;left:0;text-align:left;margin-left:34.9pt;margin-top:35.6pt;width:115.55pt;height:0;z-index:10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066" type="#_x0000_t32" style="position:absolute;left:0;text-align:left;margin-left:34.05pt;margin-top:21.55pt;width:0;height:15.55pt;z-index:9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0" style="position:absolute;left:0;text-align:left;margin-left:3.25pt;margin-top:5.5pt;width:56.8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3CE1" w:rsidRDefault="00E23CE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23CE1" w:rsidRDefault="00C25265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noProof/>
                <w:sz w:val="20"/>
                <w:szCs w:val="20"/>
                <w:lang w:eastAsia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062" style="position:absolute;left:0;text-align:left;margin-left:.85pt;margin-top:27.5pt;width:68.9pt;height:15.5pt;z-index:5;mso-position-horizontal-relative:text;mso-position-vertical-relative:text" fillcolor="#5b9bd5" strokecolor="#5b9bd5"/>
              </w:pict>
            </w: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265" w:rsidRDefault="00C25265">
      <w:r>
        <w:separator/>
      </w:r>
    </w:p>
  </w:endnote>
  <w:endnote w:type="continuationSeparator" w:id="0">
    <w:p w:rsidR="00C25265" w:rsidRDefault="00C25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C552C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265" w:rsidRDefault="00C25265">
      <w:r>
        <w:separator/>
      </w:r>
    </w:p>
  </w:footnote>
  <w:footnote w:type="continuationSeparator" w:id="0">
    <w:p w:rsidR="00C25265" w:rsidRDefault="00C252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1C10CD"/>
    <w:multiLevelType w:val="hybridMultilevel"/>
    <w:tmpl w:val="D1507440"/>
    <w:lvl w:ilvl="0" w:tplc="015A46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2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4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5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6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8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3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5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7"/>
  </w:num>
  <w:num w:numId="3">
    <w:abstractNumId w:val="45"/>
  </w:num>
  <w:num w:numId="4">
    <w:abstractNumId w:val="25"/>
  </w:num>
  <w:num w:numId="5">
    <w:abstractNumId w:val="10"/>
  </w:num>
  <w:num w:numId="6">
    <w:abstractNumId w:val="46"/>
  </w:num>
  <w:num w:numId="7">
    <w:abstractNumId w:val="43"/>
  </w:num>
  <w:num w:numId="8">
    <w:abstractNumId w:val="30"/>
  </w:num>
  <w:num w:numId="9">
    <w:abstractNumId w:val="31"/>
  </w:num>
  <w:num w:numId="10">
    <w:abstractNumId w:val="41"/>
  </w:num>
  <w:num w:numId="11">
    <w:abstractNumId w:val="42"/>
  </w:num>
  <w:num w:numId="12">
    <w:abstractNumId w:val="32"/>
  </w:num>
  <w:num w:numId="13">
    <w:abstractNumId w:val="33"/>
  </w:num>
  <w:num w:numId="14">
    <w:abstractNumId w:val="37"/>
  </w:num>
  <w:num w:numId="15">
    <w:abstractNumId w:val="16"/>
  </w:num>
  <w:num w:numId="16">
    <w:abstractNumId w:val="17"/>
  </w:num>
  <w:num w:numId="17">
    <w:abstractNumId w:val="39"/>
  </w:num>
  <w:num w:numId="18">
    <w:abstractNumId w:val="38"/>
  </w:num>
  <w:num w:numId="19">
    <w:abstractNumId w:val="29"/>
  </w:num>
  <w:num w:numId="20">
    <w:abstractNumId w:val="20"/>
  </w:num>
  <w:num w:numId="21">
    <w:abstractNumId w:val="34"/>
  </w:num>
  <w:num w:numId="22">
    <w:abstractNumId w:val="40"/>
  </w:num>
  <w:num w:numId="23">
    <w:abstractNumId w:val="12"/>
  </w:num>
  <w:num w:numId="24">
    <w:abstractNumId w:val="15"/>
  </w:num>
  <w:num w:numId="25">
    <w:abstractNumId w:val="21"/>
  </w:num>
  <w:num w:numId="26">
    <w:abstractNumId w:val="36"/>
  </w:num>
  <w:num w:numId="27">
    <w:abstractNumId w:val="44"/>
  </w:num>
  <w:num w:numId="28">
    <w:abstractNumId w:val="13"/>
  </w:num>
  <w:num w:numId="29">
    <w:abstractNumId w:val="11"/>
  </w:num>
  <w:num w:numId="30">
    <w:abstractNumId w:val="18"/>
  </w:num>
  <w:num w:numId="31">
    <w:abstractNumId w:val="35"/>
  </w:num>
  <w:num w:numId="32">
    <w:abstractNumId w:val="24"/>
  </w:num>
  <w:num w:numId="33">
    <w:abstractNumId w:val="23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8"/>
  </w:num>
  <w:num w:numId="46">
    <w:abstractNumId w:val="22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679F8"/>
    <w:rsid w:val="0007360F"/>
    <w:rsid w:val="000852EA"/>
    <w:rsid w:val="00090016"/>
    <w:rsid w:val="000A43D4"/>
    <w:rsid w:val="000B3FE6"/>
    <w:rsid w:val="000E1EFD"/>
    <w:rsid w:val="000E3D40"/>
    <w:rsid w:val="000E6D0C"/>
    <w:rsid w:val="001062AF"/>
    <w:rsid w:val="001179F7"/>
    <w:rsid w:val="0012085E"/>
    <w:rsid w:val="00121537"/>
    <w:rsid w:val="00134C2F"/>
    <w:rsid w:val="00156397"/>
    <w:rsid w:val="001718EC"/>
    <w:rsid w:val="00185B20"/>
    <w:rsid w:val="00187B5E"/>
    <w:rsid w:val="001A4E9E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96CDA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764D"/>
    <w:rsid w:val="003B6ED0"/>
    <w:rsid w:val="003C3E89"/>
    <w:rsid w:val="003C4539"/>
    <w:rsid w:val="003D4AFF"/>
    <w:rsid w:val="00402112"/>
    <w:rsid w:val="00432132"/>
    <w:rsid w:val="0044102B"/>
    <w:rsid w:val="00444EC3"/>
    <w:rsid w:val="00451A33"/>
    <w:rsid w:val="00460A41"/>
    <w:rsid w:val="0047539C"/>
    <w:rsid w:val="00480FCA"/>
    <w:rsid w:val="00486B11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6027A1"/>
    <w:rsid w:val="0061358D"/>
    <w:rsid w:val="0061745F"/>
    <w:rsid w:val="00642ED7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C552C"/>
    <w:rsid w:val="006E2400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B646E"/>
    <w:rsid w:val="00BC5AA8"/>
    <w:rsid w:val="00BE00AC"/>
    <w:rsid w:val="00BE1FE8"/>
    <w:rsid w:val="00BF52EA"/>
    <w:rsid w:val="00C07604"/>
    <w:rsid w:val="00C25265"/>
    <w:rsid w:val="00C64116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63"/>
        <o:r id="V:Rule2" type="connector" idref="#_x0000_s1064"/>
        <o:r id="V:Rule3" type="connector" idref="#_x0000_s1065"/>
        <o:r id="V:Rule4" type="connector" idref="#_x0000_s1066"/>
        <o:r id="V:Rule5" type="connector" idref="#_x0000_s1067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7</cp:revision>
  <cp:lastPrinted>2017-06-10T13:05:00Z</cp:lastPrinted>
  <dcterms:created xsi:type="dcterms:W3CDTF">2017-12-16T07:35:00Z</dcterms:created>
  <dcterms:modified xsi:type="dcterms:W3CDTF">2018-05-19T01:01:00Z</dcterms:modified>
</cp:coreProperties>
</file>